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08:30: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y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rual number greater than 2:"</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ue g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eace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0:30:42Z</dcterms:created>
  <dcterms:modified xsi:type="dcterms:W3CDTF">2021-06-17T00: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0: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